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7B34B" w14:textId="77777777" w:rsidR="007D6279" w:rsidRDefault="007D6279" w:rsidP="003A6A28">
      <w:pPr>
        <w:spacing w:line="360" w:lineRule="auto"/>
        <w:jc w:val="center"/>
        <w:rPr>
          <w:b/>
          <w:bCs/>
          <w:sz w:val="28"/>
          <w:szCs w:val="28"/>
        </w:rPr>
      </w:pPr>
    </w:p>
    <w:p w14:paraId="1DFB474D" w14:textId="5482B933" w:rsidR="00073EE8" w:rsidRPr="003A6A28" w:rsidRDefault="003A6A28" w:rsidP="003A6A28">
      <w:pPr>
        <w:spacing w:line="360" w:lineRule="auto"/>
        <w:jc w:val="center"/>
        <w:rPr>
          <w:b/>
          <w:bCs/>
          <w:sz w:val="28"/>
          <w:szCs w:val="28"/>
        </w:rPr>
      </w:pPr>
      <w:r w:rsidRPr="003A6A28">
        <w:rPr>
          <w:b/>
          <w:bCs/>
          <w:sz w:val="28"/>
          <w:szCs w:val="28"/>
        </w:rPr>
        <w:t>Reply to Reviewers</w:t>
      </w:r>
    </w:p>
    <w:p w14:paraId="3A8DB88A" w14:textId="2080EE81" w:rsidR="003A6A28" w:rsidRDefault="003A6A28" w:rsidP="003A6A28">
      <w:pPr>
        <w:spacing w:line="360" w:lineRule="auto"/>
        <w:jc w:val="both"/>
      </w:pPr>
      <w:r w:rsidRPr="004F7A45">
        <w:rPr>
          <w:b/>
          <w:bCs/>
        </w:rPr>
        <w:t>Instructions:</w:t>
      </w:r>
      <w:r>
        <w:t xml:space="preserve">  Authors are required to reply all the queries raised by reviewers. </w:t>
      </w:r>
      <w:r w:rsidR="00043F58">
        <w:t xml:space="preserve">Make sure that all queries answered by you and same you have incorporated in camera ready paper. </w:t>
      </w:r>
    </w:p>
    <w:p w14:paraId="4B1512E1" w14:textId="2549B291" w:rsidR="003A6A28" w:rsidRDefault="003A6A28" w:rsidP="003A6A28">
      <w:pPr>
        <w:spacing w:line="360" w:lineRule="auto"/>
        <w:jc w:val="both"/>
        <w:rPr>
          <w:b/>
          <w:bCs/>
        </w:rPr>
      </w:pPr>
      <w:r w:rsidRPr="003A6A28">
        <w:rPr>
          <w:b/>
          <w:bCs/>
        </w:rPr>
        <w:t>Reply to Reviewer</w:t>
      </w:r>
      <w:r>
        <w:rPr>
          <w:b/>
          <w:bCs/>
        </w:rPr>
        <w:t xml:space="preserve"> 1</w:t>
      </w:r>
    </w:p>
    <w:p w14:paraId="17543A8C" w14:textId="0FBCDEED" w:rsidR="003A6A28" w:rsidRDefault="003A6A28" w:rsidP="003A6A28">
      <w:pPr>
        <w:spacing w:line="360" w:lineRule="auto"/>
        <w:jc w:val="both"/>
        <w:rPr>
          <w:b/>
          <w:bCs/>
        </w:rPr>
      </w:pPr>
      <w:r>
        <w:rPr>
          <w:b/>
          <w:bCs/>
        </w:rPr>
        <w:t>Query 1:</w:t>
      </w:r>
    </w:p>
    <w:p w14:paraId="4246CDA7" w14:textId="6D53EBAC" w:rsidR="003A6A28" w:rsidRDefault="003A6A28" w:rsidP="003A6A28">
      <w:pPr>
        <w:spacing w:line="360" w:lineRule="auto"/>
        <w:jc w:val="both"/>
        <w:rPr>
          <w:b/>
          <w:bCs/>
        </w:rPr>
      </w:pPr>
      <w:r>
        <w:rPr>
          <w:b/>
          <w:bCs/>
        </w:rPr>
        <w:t>Reply 1:</w:t>
      </w:r>
    </w:p>
    <w:p w14:paraId="298D9725" w14:textId="4AB7DAD2" w:rsidR="003A6A28" w:rsidRDefault="003A6A28" w:rsidP="003A6A28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Query </w:t>
      </w:r>
      <w:r>
        <w:rPr>
          <w:b/>
          <w:bCs/>
        </w:rPr>
        <w:t>2</w:t>
      </w:r>
      <w:r>
        <w:rPr>
          <w:b/>
          <w:bCs/>
        </w:rPr>
        <w:t>:</w:t>
      </w:r>
    </w:p>
    <w:p w14:paraId="37EC35B7" w14:textId="1119F980" w:rsidR="003A6A28" w:rsidRDefault="003A6A28" w:rsidP="003A6A28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Reply </w:t>
      </w:r>
      <w:r>
        <w:rPr>
          <w:b/>
          <w:bCs/>
        </w:rPr>
        <w:t>2:</w:t>
      </w:r>
    </w:p>
    <w:p w14:paraId="1EA3BD6B" w14:textId="2D59CFB2" w:rsidR="003A6A28" w:rsidRDefault="003A6A28" w:rsidP="003A6A28">
      <w:pPr>
        <w:spacing w:line="360" w:lineRule="auto"/>
        <w:jc w:val="both"/>
        <w:rPr>
          <w:b/>
          <w:bCs/>
        </w:rPr>
      </w:pPr>
      <w:r>
        <w:rPr>
          <w:b/>
          <w:bCs/>
        </w:rPr>
        <w:t>.</w:t>
      </w:r>
    </w:p>
    <w:p w14:paraId="69819CE1" w14:textId="51D06DED" w:rsidR="003A6A28" w:rsidRDefault="003A6A28" w:rsidP="003A6A28">
      <w:pPr>
        <w:spacing w:line="360" w:lineRule="auto"/>
        <w:jc w:val="both"/>
        <w:rPr>
          <w:b/>
          <w:bCs/>
        </w:rPr>
      </w:pPr>
      <w:r>
        <w:rPr>
          <w:b/>
          <w:bCs/>
        </w:rPr>
        <w:t>.</w:t>
      </w:r>
    </w:p>
    <w:p w14:paraId="4415F5AA" w14:textId="1CC5972C" w:rsidR="003A6A28" w:rsidRDefault="003A6A28" w:rsidP="003A6A28">
      <w:pPr>
        <w:spacing w:line="360" w:lineRule="auto"/>
        <w:jc w:val="both"/>
        <w:rPr>
          <w:b/>
          <w:bCs/>
        </w:rPr>
      </w:pPr>
      <w:r>
        <w:rPr>
          <w:b/>
          <w:bCs/>
        </w:rPr>
        <w:t>.</w:t>
      </w:r>
    </w:p>
    <w:p w14:paraId="1905FA81" w14:textId="2084F8CB" w:rsidR="003A6A28" w:rsidRDefault="003A6A28" w:rsidP="003A6A28">
      <w:pPr>
        <w:spacing w:line="360" w:lineRule="auto"/>
        <w:jc w:val="both"/>
        <w:rPr>
          <w:b/>
          <w:bCs/>
        </w:rPr>
      </w:pPr>
      <w:r w:rsidRPr="003A6A28">
        <w:rPr>
          <w:b/>
          <w:bCs/>
        </w:rPr>
        <w:t>Reply to Reviewer</w:t>
      </w:r>
      <w:r>
        <w:rPr>
          <w:b/>
          <w:bCs/>
        </w:rPr>
        <w:t xml:space="preserve"> </w:t>
      </w:r>
      <w:r>
        <w:rPr>
          <w:b/>
          <w:bCs/>
        </w:rPr>
        <w:t>2</w:t>
      </w:r>
    </w:p>
    <w:p w14:paraId="1567EC06" w14:textId="77777777" w:rsidR="003A6A28" w:rsidRDefault="003A6A28" w:rsidP="003A6A28">
      <w:pPr>
        <w:spacing w:line="360" w:lineRule="auto"/>
        <w:jc w:val="both"/>
        <w:rPr>
          <w:b/>
          <w:bCs/>
        </w:rPr>
      </w:pPr>
      <w:r>
        <w:rPr>
          <w:b/>
          <w:bCs/>
        </w:rPr>
        <w:t>Query 1:</w:t>
      </w:r>
    </w:p>
    <w:p w14:paraId="63453AD7" w14:textId="3D96DCCA" w:rsidR="003A6A28" w:rsidRDefault="003A6A28" w:rsidP="003A6A28">
      <w:pPr>
        <w:spacing w:line="360" w:lineRule="auto"/>
        <w:jc w:val="both"/>
        <w:rPr>
          <w:b/>
          <w:bCs/>
        </w:rPr>
      </w:pPr>
      <w:r>
        <w:rPr>
          <w:b/>
          <w:bCs/>
        </w:rPr>
        <w:t>Reply 1</w:t>
      </w:r>
      <w:r>
        <w:rPr>
          <w:b/>
          <w:bCs/>
        </w:rPr>
        <w:t>:</w:t>
      </w:r>
    </w:p>
    <w:p w14:paraId="5FA0FE2F" w14:textId="593A78A7" w:rsidR="003A6A28" w:rsidRDefault="003A6A28" w:rsidP="003A6A28">
      <w:pPr>
        <w:spacing w:line="360" w:lineRule="auto"/>
        <w:jc w:val="both"/>
        <w:rPr>
          <w:b/>
          <w:bCs/>
        </w:rPr>
      </w:pPr>
      <w:r>
        <w:rPr>
          <w:b/>
          <w:bCs/>
        </w:rPr>
        <w:t>.</w:t>
      </w:r>
    </w:p>
    <w:p w14:paraId="3333786F" w14:textId="1D752777" w:rsidR="003A6A28" w:rsidRDefault="003A6A28" w:rsidP="003A6A28">
      <w:pPr>
        <w:spacing w:line="360" w:lineRule="auto"/>
        <w:jc w:val="both"/>
        <w:rPr>
          <w:b/>
          <w:bCs/>
        </w:rPr>
      </w:pPr>
      <w:r>
        <w:rPr>
          <w:b/>
          <w:bCs/>
        </w:rPr>
        <w:t>.</w:t>
      </w:r>
    </w:p>
    <w:p w14:paraId="3277BA9A" w14:textId="363E6C87" w:rsidR="003A6A28" w:rsidRPr="003A6A28" w:rsidRDefault="003A6A28" w:rsidP="003A6A28">
      <w:pPr>
        <w:spacing w:line="360" w:lineRule="auto"/>
        <w:jc w:val="both"/>
        <w:rPr>
          <w:b/>
          <w:bCs/>
        </w:rPr>
      </w:pPr>
      <w:r>
        <w:rPr>
          <w:b/>
          <w:bCs/>
        </w:rPr>
        <w:t>.</w:t>
      </w:r>
    </w:p>
    <w:p w14:paraId="7748C8B6" w14:textId="77777777" w:rsidR="003A6A28" w:rsidRPr="003A6A28" w:rsidRDefault="003A6A28" w:rsidP="003A6A28">
      <w:pPr>
        <w:spacing w:line="360" w:lineRule="auto"/>
        <w:jc w:val="both"/>
      </w:pPr>
    </w:p>
    <w:sectPr w:rsidR="003A6A28" w:rsidRPr="003A6A28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BC105" w14:textId="77777777" w:rsidR="00182E16" w:rsidRDefault="00182E16" w:rsidP="007D6279">
      <w:r>
        <w:separator/>
      </w:r>
    </w:p>
  </w:endnote>
  <w:endnote w:type="continuationSeparator" w:id="0">
    <w:p w14:paraId="70A1C9C3" w14:textId="77777777" w:rsidR="00182E16" w:rsidRDefault="00182E16" w:rsidP="007D62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62472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32A37F" w14:textId="5FCD9CF1" w:rsidR="00E56891" w:rsidRDefault="00E568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C02801" w14:textId="77777777" w:rsidR="00E56891" w:rsidRDefault="00E568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B3E22" w14:textId="77777777" w:rsidR="00182E16" w:rsidRDefault="00182E16" w:rsidP="007D6279">
      <w:r>
        <w:separator/>
      </w:r>
    </w:p>
  </w:footnote>
  <w:footnote w:type="continuationSeparator" w:id="0">
    <w:p w14:paraId="7D01A77E" w14:textId="77777777" w:rsidR="00182E16" w:rsidRDefault="00182E16" w:rsidP="007D62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19FDA" w14:textId="1A813967" w:rsidR="007D6279" w:rsidRDefault="007D6279" w:rsidP="007D6279">
    <w:pPr>
      <w:pStyle w:val="Header"/>
      <w:jc w:val="center"/>
    </w:pPr>
    <w:r>
      <w:t>2023 IEEE International Conference on Contemporary Computing and Communications (InC4)</w:t>
    </w:r>
    <w:r>
      <w:t xml:space="preserve"> </w:t>
    </w:r>
    <w:r>
      <w:t xml:space="preserve">April 21-22, 2023 </w:t>
    </w:r>
  </w:p>
  <w:p w14:paraId="4E4ADCB1" w14:textId="63062F6F" w:rsidR="007D6279" w:rsidRDefault="007D6279" w:rsidP="007D6279">
    <w:pPr>
      <w:pStyle w:val="Header"/>
      <w:jc w:val="center"/>
    </w:pPr>
    <w:r>
      <w:t>Venue: Dept of CSE, CHRIST (Deemed to be University), School of Engineering and Technology,</w:t>
    </w:r>
    <w:r>
      <w:t xml:space="preserve"> </w:t>
    </w:r>
    <w:proofErr w:type="spellStart"/>
    <w:r>
      <w:t>Kengeri</w:t>
    </w:r>
    <w:proofErr w:type="spellEnd"/>
    <w:r>
      <w:t xml:space="preserve"> Campus, Bangalore, Indi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MTWzsDQ0NjCxNLRQ0lEKTi0uzszPAykwrAUAW3nx3ywAAAA="/>
  </w:docVars>
  <w:rsids>
    <w:rsidRoot w:val="00C20F24"/>
    <w:rsid w:val="00002C81"/>
    <w:rsid w:val="00043F58"/>
    <w:rsid w:val="00073EE8"/>
    <w:rsid w:val="00182E16"/>
    <w:rsid w:val="00186040"/>
    <w:rsid w:val="001D285F"/>
    <w:rsid w:val="00213165"/>
    <w:rsid w:val="002A4CCA"/>
    <w:rsid w:val="00324571"/>
    <w:rsid w:val="00381073"/>
    <w:rsid w:val="003A6A28"/>
    <w:rsid w:val="003B2A0E"/>
    <w:rsid w:val="003F0DBE"/>
    <w:rsid w:val="004F5E4D"/>
    <w:rsid w:val="004F7A45"/>
    <w:rsid w:val="00554E8A"/>
    <w:rsid w:val="0057063D"/>
    <w:rsid w:val="005E7659"/>
    <w:rsid w:val="0060593F"/>
    <w:rsid w:val="00627401"/>
    <w:rsid w:val="00646681"/>
    <w:rsid w:val="006A5ACB"/>
    <w:rsid w:val="006E1A87"/>
    <w:rsid w:val="006F6B87"/>
    <w:rsid w:val="007D6279"/>
    <w:rsid w:val="00822534"/>
    <w:rsid w:val="008A49D3"/>
    <w:rsid w:val="008D77AA"/>
    <w:rsid w:val="0090085B"/>
    <w:rsid w:val="0092744E"/>
    <w:rsid w:val="00983D76"/>
    <w:rsid w:val="00AD4532"/>
    <w:rsid w:val="00B3752E"/>
    <w:rsid w:val="00B961F7"/>
    <w:rsid w:val="00C20F24"/>
    <w:rsid w:val="00C609D8"/>
    <w:rsid w:val="00D60E11"/>
    <w:rsid w:val="00E56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B2D553"/>
  <w15:chartTrackingRefBased/>
  <w15:docId w15:val="{C6DF5EC0-A04F-7642-8A8F-37A477EF6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9D8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20F24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sid w:val="001D28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285F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qFormat/>
    <w:rsid w:val="0057063D"/>
    <w:pPr>
      <w:keepNext/>
      <w:spacing w:before="120" w:after="120"/>
      <w:jc w:val="center"/>
    </w:pPr>
    <w:rPr>
      <w:rFonts w:eastAsia="SimSun"/>
      <w:b/>
      <w:sz w:val="22"/>
      <w:szCs w:val="20"/>
      <w:lang w:val="en-US" w:eastAsia="zh-CN"/>
    </w:rPr>
  </w:style>
  <w:style w:type="paragraph" w:styleId="ListParagraph">
    <w:name w:val="List Paragraph"/>
    <w:basedOn w:val="Normal"/>
    <w:uiPriority w:val="34"/>
    <w:qFormat/>
    <w:rsid w:val="0057063D"/>
    <w:pPr>
      <w:widowControl w:val="0"/>
      <w:ind w:firstLineChars="200" w:firstLine="420"/>
      <w:jc w:val="both"/>
    </w:pPr>
    <w:rPr>
      <w:rFonts w:ascii="Calibri" w:eastAsia="SimSun" w:hAnsi="Calibri"/>
      <w:kern w:val="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7D627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6279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D627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6279"/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5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0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0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021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45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2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65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6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min</cp:lastModifiedBy>
  <cp:revision>25</cp:revision>
  <dcterms:created xsi:type="dcterms:W3CDTF">2022-09-27T08:23:00Z</dcterms:created>
  <dcterms:modified xsi:type="dcterms:W3CDTF">2023-03-08T10:53:00Z</dcterms:modified>
</cp:coreProperties>
</file>